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2CA88" w14:textId="765730CF" w:rsidR="009A5F7D" w:rsidRPr="009A5F7D" w:rsidRDefault="009A5F7D" w:rsidP="00605B6A">
      <w:pPr>
        <w:pStyle w:val="Heading1"/>
        <w:jc w:val="center"/>
        <w:rPr>
          <w:noProof/>
          <w:lang w:val="bg-BG"/>
        </w:rPr>
      </w:pPr>
      <w:r w:rsidRPr="009A5F7D">
        <w:rPr>
          <w:noProof/>
        </w:rPr>
        <w:t>Exercises: Prototypes and In</w:t>
      </w:r>
      <w:r w:rsidR="008C02F3">
        <w:rPr>
          <w:noProof/>
        </w:rPr>
        <w:t>h</w:t>
      </w:r>
      <w:r w:rsidRPr="009A5F7D">
        <w:rPr>
          <w:noProof/>
        </w:rPr>
        <w:t>eritance</w:t>
      </w:r>
    </w:p>
    <w:p w14:paraId="34C0A93C" w14:textId="2CCF5FC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Problems for exercises and homework for the </w:t>
      </w:r>
      <w:hyperlink r:id="rId8" w:history="1">
        <w:r w:rsidRPr="009A5F7D">
          <w:rPr>
            <w:rStyle w:val="Hyperlink"/>
            <w:noProof/>
          </w:rPr>
          <w:t>"JavaScript Advanced" course @ SoftUni</w:t>
        </w:r>
      </w:hyperlink>
      <w:r w:rsidRPr="009A5F7D">
        <w:rPr>
          <w:noProof/>
        </w:rPr>
        <w:t xml:space="preserve">. Submit your solutions in the SoftUni judge system at </w:t>
      </w:r>
      <w:hyperlink r:id="rId9" w:history="1">
        <w:r w:rsidR="00712D22" w:rsidRPr="00712D22">
          <w:rPr>
            <w:rStyle w:val="Hyperlink"/>
            <w:noProof/>
          </w:rPr>
          <w:t>https://judge.softuni.org/Contests/2771/Prototypes-and-Inheritance-Exercise</w:t>
        </w:r>
      </w:hyperlink>
    </w:p>
    <w:p w14:paraId="5E2936DD" w14:textId="77777777" w:rsidR="000C7AE8" w:rsidRPr="0041324D" w:rsidRDefault="000C7AE8" w:rsidP="000C7AE8">
      <w:pPr>
        <w:pStyle w:val="Heading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Strong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Strong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99113AF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Strong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3DACF851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>This</w:t>
      </w:r>
      <w:r w:rsidR="00CB0997">
        <w:rPr>
          <w:noProof/>
        </w:rPr>
        <w:t>,</w:t>
      </w:r>
      <w:r w:rsidRPr="0041324D">
        <w:rPr>
          <w:noProof/>
        </w:rPr>
        <w:t xml:space="preserve"> however, only adds our new function to this instance. To add all functions just one time and have them work on </w:t>
      </w:r>
      <w:r w:rsidRPr="0041324D">
        <w:rPr>
          <w:rStyle w:val="Strong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2FBF09CD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Heading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Strong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Strong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Strong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Strong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Strong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Strong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Strong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Strong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Strong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Strong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Strong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Strong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Strong"/>
          <w:b w:val="0"/>
          <w:bCs w:val="0"/>
          <w:noProof/>
        </w:rPr>
        <w:t>main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Strong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r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Strong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Strong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Strong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 xml:space="preserve">Value of </w:t>
            </w:r>
            <w:r w:rsidRPr="0041324D">
              <w:rPr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let str = 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;</w:t>
            </w:r>
          </w:p>
          <w:p w14:paraId="29DA152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>');</w:t>
            </w:r>
          </w:p>
          <w:p w14:paraId="2E69AF8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7030A0"/>
              </w:rPr>
              <w:t>hello</w:t>
            </w:r>
            <w:r w:rsidRPr="0041324D">
              <w:rPr>
                <w:color w:val="00B050"/>
              </w:rPr>
              <w:t xml:space="preserve"> </w:t>
            </w:r>
            <w:r w:rsidRPr="0041324D">
              <w:t>');</w:t>
            </w:r>
          </w:p>
          <w:p w14:paraId="277F1F9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6);</w:t>
            </w:r>
          </w:p>
          <w:p w14:paraId="52EBA60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4);</w:t>
            </w:r>
          </w:p>
          <w:p w14:paraId="354CD03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8);</w:t>
            </w:r>
          </w:p>
          <w:p w14:paraId="5EDC322E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4);</w:t>
            </w:r>
          </w:p>
          <w:p w14:paraId="407E000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2);</w:t>
            </w:r>
          </w:p>
          <w:p w14:paraId="3CD2F26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The {0} {1} fox',</w:t>
            </w:r>
          </w:p>
          <w:p w14:paraId="03AAB45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'quick', 'brown');</w:t>
            </w:r>
          </w:p>
          <w:p w14:paraId="46D5FDD2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jumps {0} {1}',</w:t>
            </w:r>
          </w:p>
          <w:p w14:paraId="1A77374F" w14:textId="77777777" w:rsidR="00E663D0" w:rsidRPr="0041324D" w:rsidRDefault="00E663D0" w:rsidP="00FA0B27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'dog');</w:t>
            </w:r>
          </w:p>
        </w:tc>
        <w:tc>
          <w:tcPr>
            <w:tcW w:w="5386" w:type="dxa"/>
          </w:tcPr>
          <w:p w14:paraId="6A91994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6EB13E5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       </w:t>
            </w:r>
            <w:r w:rsidRPr="0041324D">
              <w:rPr>
                <w:i/>
                <w:color w:val="00B050"/>
              </w:rPr>
              <w:t>// 'my' already present</w:t>
            </w:r>
          </w:p>
          <w:p w14:paraId="20B230E8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7030A0"/>
              </w:rPr>
              <w:t xml:space="preserve">hello </w:t>
            </w:r>
            <w:r w:rsidRPr="0041324D">
              <w:t>my string'</w:t>
            </w:r>
          </w:p>
          <w:p w14:paraId="6F0AF3E5" w14:textId="77777777" w:rsidR="00E663D0" w:rsidRPr="0041324D" w:rsidRDefault="00E663D0" w:rsidP="00FA0B27">
            <w:pPr>
              <w:pStyle w:val="Code"/>
              <w:rPr>
                <w:i/>
                <w:lang w:val="bg-BG"/>
              </w:rPr>
            </w:pPr>
            <w:r w:rsidRPr="0041324D">
              <w:t xml:space="preserve">'hello my string' </w:t>
            </w:r>
            <w:r w:rsidRPr="0041324D">
              <w:rPr>
                <w:i/>
                <w:color w:val="00B050"/>
              </w:rPr>
              <w:t>// length is 15</w:t>
            </w:r>
          </w:p>
          <w:p w14:paraId="123B7A3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 xml:space="preserve">'hello my...'     </w:t>
            </w:r>
            <w:r w:rsidRPr="0041324D">
              <w:rPr>
                <w:i/>
                <w:color w:val="00B050"/>
              </w:rPr>
              <w:t>// length is 11</w:t>
            </w:r>
          </w:p>
          <w:p w14:paraId="0ECBC07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ello...'</w:t>
            </w:r>
          </w:p>
          <w:p w14:paraId="39A4133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...'</w:t>
            </w:r>
          </w:p>
          <w:p w14:paraId="6682DBD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..'</w:t>
            </w:r>
          </w:p>
          <w:p w14:paraId="4539527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431CE33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The quick brown fox'</w:t>
            </w:r>
          </w:p>
          <w:p w14:paraId="46457BD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72ADA0AD" w14:textId="77777777" w:rsidR="00E663D0" w:rsidRPr="0041324D" w:rsidRDefault="00E663D0" w:rsidP="00FA0B27">
            <w:pPr>
              <w:pStyle w:val="Code"/>
            </w:pPr>
            <w:r w:rsidRPr="0041324D">
              <w:t xml:space="preserve">'jumps dog {1}'   </w:t>
            </w:r>
            <w:r w:rsidRPr="0041324D">
              <w:rPr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Heading2"/>
        <w:numPr>
          <w:ilvl w:val="0"/>
          <w:numId w:val="0"/>
        </w:numPr>
        <w:ind w:left="360" w:hanging="360"/>
      </w:pPr>
      <w:r>
        <w:lastRenderedPageBreak/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Strong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Strong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Strong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Strong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Strong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Strong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Strong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Heading3"/>
        <w:rPr>
          <w:noProof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1B6FC9">
        <w:trPr>
          <w:trHeight w:val="300"/>
        </w:trPr>
        <w:tc>
          <w:tcPr>
            <w:tcW w:w="5102" w:type="dxa"/>
            <w:shd w:val="clear" w:color="auto" w:fill="BFBFBF" w:themeFill="background1" w:themeFillShade="BF"/>
            <w:hideMark/>
          </w:tcPr>
          <w:p w14:paraId="3ACE3D33" w14:textId="344451F1" w:rsidR="001B6FC9" w:rsidRPr="001B6FC9" w:rsidRDefault="000F77CB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>
              <w:rPr>
                <w:rFonts w:ascii="Consolas" w:eastAsia="Times New Roman" w:hAnsi="Consolas" w:cs="Segoe UI"/>
                <w:b/>
                <w:bCs/>
              </w:rPr>
              <w:t>Sample execut</w:t>
            </w:r>
            <w:r w:rsidR="001B6FC9" w:rsidRPr="001B6FC9">
              <w:rPr>
                <w:rFonts w:ascii="Consolas" w:eastAsia="Times New Roman" w:hAnsi="Consolas" w:cs="Segoe U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BFBFBF" w:themeFill="background1" w:themeFillShade="BF"/>
            <w:hideMark/>
          </w:tcPr>
          <w:p w14:paraId="150E93AA" w14:textId="77777777" w:rsidR="001B6FC9" w:rsidRPr="001B6FC9" w:rsidRDefault="001B6FC9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function extensibleObject() { </w:t>
            </w:r>
          </w:p>
          <w:p w14:paraId="294B8B43" w14:textId="77777777" w:rsidR="001B6FC9" w:rsidRPr="001B6FC9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//TODO: </w:t>
            </w:r>
          </w:p>
          <w:p w14:paraId="522A422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A38066B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 myObj = extensibleObject(); </w:t>
            </w:r>
          </w:p>
          <w:p w14:paraId="125AF83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2483C787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} </w:t>
            </w:r>
          </w:p>
          <w:p w14:paraId="6E8A4CD9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…} </w:t>
            </w:r>
          </w:p>
          <w:p w14:paraId="4AB3139F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 template = { </w:t>
            </w:r>
          </w:p>
          <w:p w14:paraId="158AD47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, </w:t>
            </w:r>
          </w:p>
          <w:p w14:paraId="0A064F13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2F143DF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699A05E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.extend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1D5F4CA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 </w:t>
            </w:r>
          </w:p>
          <w:p w14:paraId="6C0C17E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 </w:t>
            </w:r>
          </w:p>
          <w:p w14:paraId="26FCE69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}, </w:t>
            </w:r>
          </w:p>
          <w:p w14:paraId="4F26C5D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}, </w:t>
            </w:r>
          </w:p>
          <w:p w14:paraId="1D8159B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065AD42A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658A023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Strong"/>
          <w:noProof/>
        </w:rPr>
        <w:t>__</w:t>
      </w:r>
      <w:r w:rsidRPr="0041324D">
        <w:rPr>
          <w:rStyle w:val="Strong"/>
          <w:rFonts w:ascii="Consolas" w:hAnsi="Consolas"/>
          <w:noProof/>
        </w:rPr>
        <w:t>proto</w:t>
      </w:r>
      <w:r w:rsidRPr="0041324D">
        <w:rPr>
          <w:rStyle w:val="Strong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Strong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Strong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403D6429" w14:textId="624E4B9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4</w:t>
      </w:r>
      <w:r w:rsidR="000C7AE8">
        <w:t xml:space="preserve">. </w:t>
      </w:r>
      <w:r w:rsidR="009A5F7D" w:rsidRPr="009A5F7D">
        <w:t>Balloons</w:t>
      </w:r>
    </w:p>
    <w:p w14:paraId="0E385D27" w14:textId="77777777" w:rsidR="009A5F7D" w:rsidRPr="009A5F7D" w:rsidRDefault="009A5F7D" w:rsidP="009A5F7D">
      <w:pPr>
        <w:rPr>
          <w:lang w:val="bg-BG"/>
        </w:rPr>
      </w:pPr>
      <w:r w:rsidRPr="009A5F7D">
        <w:t>You have been tasked to create several classes for balloons.</w:t>
      </w:r>
    </w:p>
    <w:p w14:paraId="235A55FF" w14:textId="7D49EE8F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CD23E3">
        <w:rPr>
          <w:rStyle w:val="CodeChar"/>
        </w:rPr>
        <w:t>g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Default="00CA4DE7" w:rsidP="009A5F7D">
      <w:pPr>
        <w:pStyle w:val="Heading3"/>
      </w:pPr>
    </w:p>
    <w:p w14:paraId="7F592893" w14:textId="0FC60DCE" w:rsidR="00CA4DE7" w:rsidRPr="00CA4DE7" w:rsidRDefault="00CA4DE7" w:rsidP="00CA4DE7">
      <w:pPr>
        <w:pStyle w:val="Heading3"/>
        <w:rPr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677F4F39" wp14:editId="0242C197">
            <wp:simplePos x="0" y="0"/>
            <wp:positionH relativeFrom="column">
              <wp:posOffset>-3175</wp:posOffset>
            </wp:positionH>
            <wp:positionV relativeFrom="page">
              <wp:posOffset>1036320</wp:posOffset>
            </wp:positionV>
            <wp:extent cx="4640580" cy="3086100"/>
            <wp:effectExtent l="0" t="0" r="0" b="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 = solution();</w:t>
            </w:r>
          </w:p>
          <w:p w14:paraId="63810340" w14:textId="51E490F1" w:rsidR="00F7543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 = new classes.</w:t>
            </w:r>
            <w:r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Balloon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4C4D78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", 20.5);</w:t>
            </w:r>
          </w:p>
          <w:p w14:paraId="5C9F2123" w14:textId="3722AE4D" w:rsidR="0042019C" w:rsidRPr="0042019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let testPartyBalloon = new classes.PartyBalloon("</w:t>
            </w:r>
            <w:r w:rsidR="001246EF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", 20.5, "red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", 10.25);</w:t>
            </w:r>
          </w:p>
          <w:p w14:paraId="7A7EB696" w14:textId="62A139FA" w:rsidR="00F7543C" w:rsidRPr="00F7543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ribbon = </w:t>
            </w:r>
            <w:r w:rsidR="00CA3242" w:rsidRPr="00CA3242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.ribbon;</w:t>
            </w:r>
          </w:p>
          <w:p w14:paraId="2FA88400" w14:textId="249E47A3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Balloon);</w:t>
            </w:r>
          </w:p>
          <w:p w14:paraId="672F02EB" w14:textId="5AB80591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PartyBalloon);</w:t>
            </w:r>
          </w:p>
          <w:p w14:paraId="351DD684" w14:textId="77777777" w:rsidR="00F7543C" w:rsidRPr="00074E19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ribbon);</w:t>
            </w:r>
          </w:p>
          <w:p w14:paraId="029D56BF" w14:textId="6AB1768C" w:rsidR="00B806CB" w:rsidRPr="00B806CB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44DD3BE5" w:rsidR="00F7543C" w:rsidRDefault="004C4D78" w:rsidP="005B1518">
            <w:pPr>
              <w:pStyle w:val="Code"/>
            </w:pPr>
            <w:r>
              <w:t>Balloon {color: '</w:t>
            </w:r>
            <w:r w:rsidRPr="004C4D78">
              <w:rPr>
                <w:rFonts w:cs="Segoe UI"/>
                <w:bCs/>
              </w:rPr>
              <w:t>yellow</w:t>
            </w:r>
            <w:r w:rsidR="00807F14">
              <w:t xml:space="preserve">', </w:t>
            </w:r>
            <w:bookmarkStart w:id="0" w:name="_GoBack"/>
            <w:r w:rsidR="004A17DC" w:rsidRPr="004A17DC">
              <w:rPr>
                <w:rStyle w:val="CodeChar"/>
                <w:b/>
              </w:rPr>
              <w:t>gasWeight</w:t>
            </w:r>
            <w:bookmarkEnd w:id="0"/>
            <w:r w:rsidR="00F7543C" w:rsidRPr="00F7543C">
              <w:t>: 20.5}</w:t>
            </w:r>
          </w:p>
          <w:p w14:paraId="5AE56865" w14:textId="77777777" w:rsidR="0042019C" w:rsidRDefault="0042019C" w:rsidP="005B1518">
            <w:pPr>
              <w:pStyle w:val="Code"/>
            </w:pPr>
          </w:p>
          <w:p w14:paraId="32C9FAA0" w14:textId="2B7DB560" w:rsidR="0042019C" w:rsidRDefault="0042019C" w:rsidP="005B1518">
            <w:pPr>
              <w:pStyle w:val="Code"/>
            </w:pPr>
            <w:r w:rsidRPr="0042019C">
              <w:t>PartyBalloon {color: '</w:t>
            </w:r>
            <w:r w:rsidR="001246EF" w:rsidRPr="004C4D78">
              <w:rPr>
                <w:rFonts w:cs="Segoe UI"/>
                <w:bCs/>
              </w:rPr>
              <w:t>yellow</w:t>
            </w:r>
            <w:r w:rsidRPr="0042019C">
              <w:t>'</w:t>
            </w:r>
            <w:r w:rsidR="00CD23E3">
              <w:t>, g</w:t>
            </w:r>
            <w:r w:rsidRPr="0042019C">
              <w:t>asWeight:</w:t>
            </w:r>
            <w:r w:rsidR="001246EF">
              <w:t xml:space="preserve"> 20.5, _ribbon: {color: '</w:t>
            </w:r>
            <w:r w:rsidR="001246EF" w:rsidRPr="001246EF">
              <w:t>red</w:t>
            </w:r>
            <w:r w:rsidRPr="0042019C">
              <w:t>', length: 10.25}}</w:t>
            </w:r>
          </w:p>
          <w:p w14:paraId="73900073" w14:textId="77777777" w:rsidR="0042019C" w:rsidRDefault="0042019C" w:rsidP="005B1518">
            <w:pPr>
              <w:pStyle w:val="Code"/>
            </w:pPr>
          </w:p>
          <w:p w14:paraId="21F4F991" w14:textId="7CF7E0C3" w:rsidR="0042019C" w:rsidRPr="0041324D" w:rsidRDefault="001246EF" w:rsidP="005B1518">
            <w:pPr>
              <w:pStyle w:val="Code"/>
            </w:pPr>
            <w:r>
              <w:t>{color: '</w:t>
            </w:r>
            <w:r w:rsidRPr="001246EF">
              <w:t>red</w:t>
            </w:r>
            <w:r w:rsidR="0042019C" w:rsidRPr="0042019C"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4EE7D72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Strong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Strong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Strong"/>
          <w:rFonts w:ascii="Consolas" w:hAnsi="Consolas"/>
          <w:noProof/>
        </w:rPr>
        <w:t>salary</w:t>
      </w:r>
      <w:r w:rsidR="00CB0997">
        <w:rPr>
          <w:rStyle w:val="Strong"/>
          <w:rFonts w:ascii="Consolas" w:hAnsi="Consolas"/>
          <w:noProof/>
        </w:rPr>
        <w:t>,</w:t>
      </w:r>
      <w:r w:rsidRPr="009A5F7D">
        <w:rPr>
          <w:noProof/>
        </w:rPr>
        <w:t xml:space="preserve"> and a list of </w:t>
      </w:r>
      <w:r w:rsidRPr="009A5F7D">
        <w:rPr>
          <w:rStyle w:val="Strong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Strong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Strong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9A5F7D">
      <w:pPr>
        <w:jc w:val="center"/>
        <w:rPr>
          <w:noProof/>
          <w:lang w:val="bg-BG"/>
        </w:rPr>
      </w:pPr>
      <w:r w:rsidRPr="009A5F7D">
        <w:rPr>
          <w:noProof/>
          <w:lang w:val="bg-BG" w:eastAsia="bg-BG"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Strong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Strong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Strong"/>
          <w:b w:val="0"/>
          <w:bCs w:val="0"/>
          <w:noProof/>
        </w:rPr>
        <w:t>collect</w:t>
      </w:r>
      <w:r w:rsidRPr="009A5F7D">
        <w:rPr>
          <w:rStyle w:val="Strong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2F3629F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="00CB0997">
        <w:rPr>
          <w:rStyle w:val="CodeChar"/>
        </w:rPr>
        <w:t>,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lastRenderedPageBreak/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E61C314" wp14:editId="1FC62D1A">
            <wp:extent cx="5022879" cy="486918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520" cy="487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Heading4"/>
        <w:rPr>
          <w:noProof/>
          <w:sz w:val="32"/>
        </w:rPr>
      </w:pPr>
      <w:r w:rsidRPr="00971BF2">
        <w:rPr>
          <w:noProof/>
          <w:sz w:val="32"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41324D" w:rsidRDefault="00971BF2" w:rsidP="00B738A5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41324D" w:rsidRDefault="00971BF2" w:rsidP="00B738A5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 solution (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junior = 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Junior('Ivan',2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salary = 5811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 xml:space="preserve">const sinior = 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lastRenderedPageBreak/>
              <w:t>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Senior('Alex', 31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</w:rPr>
              <w:t>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salary = 1205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manager = 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Manager('Tom', 5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salary = 150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dividend = 25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50EB66E3" w14:textId="21EFA442" w:rsidR="00971BF2" w:rsidRPr="0041324D" w:rsidRDefault="00971BF2" w:rsidP="00B738A5">
            <w:pPr>
              <w:pStyle w:val="Code"/>
            </w:pPr>
          </w:p>
        </w:tc>
        <w:tc>
          <w:tcPr>
            <w:tcW w:w="5386" w:type="dxa"/>
          </w:tcPr>
          <w:p w14:paraId="71D6E722" w14:textId="77777777" w:rsidR="00971BF2" w:rsidRPr="0041324D" w:rsidRDefault="00971BF2" w:rsidP="00B738A5">
            <w:pPr>
              <w:pStyle w:val="Code"/>
              <w:rPr>
                <w:lang w:val="bg-BG"/>
              </w:rPr>
            </w:pPr>
          </w:p>
          <w:p w14:paraId="41B70882" w14:textId="6C79B2D1" w:rsidR="00971BF2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971BF2"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Ivan is working on a simple task.</w:t>
            </w:r>
            <w:r w:rsidR="00971BF2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Ivan is working on a simple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0F833AD7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7AFD512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631E35D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taking time off wor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supervising junior workers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lastRenderedPageBreak/>
              <w:t> 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E44E69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44E9AB4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7500 this month.</w:t>
            </w:r>
            <w:r w:rsidRPr="00B806CB">
              <w:rPr>
                <w:rStyle w:val="eop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1A459B6B" w14:textId="636F5905" w:rsidR="00971BF2" w:rsidRPr="0041324D" w:rsidRDefault="00971BF2" w:rsidP="00B738A5">
            <w:pPr>
              <w:pStyle w:val="Code"/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>public members</w:t>
      </w:r>
    </w:p>
    <w:p w14:paraId="06AE3D0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r w:rsidRPr="009A5F7D">
        <w:t>array</w:t>
      </w:r>
    </w:p>
    <w:p w14:paraId="1AF290E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4BF5D6E8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="00CB0997">
        <w:rPr>
          <w:rFonts w:ascii="Consolas" w:hAnsi="Consolas"/>
          <w:b/>
          <w:noProof/>
        </w:rPr>
        <w:t>,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ListParagraph"/>
        <w:ind w:left="1770"/>
        <w:rPr>
          <w:noProof/>
          <w:lang w:val="bg-BG"/>
        </w:rPr>
      </w:pPr>
      <w:r w:rsidRPr="009A5F7D">
        <w:rPr>
          <w:noProof/>
        </w:rPr>
        <w:lastRenderedPageBreak/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Example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31424FC2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</w:t>
      </w:r>
      <w:r w:rsidR="00CB0997">
        <w:rPr>
          <w:noProof/>
        </w:rPr>
        <w:t xml:space="preserve">the </w:t>
      </w:r>
      <w:r w:rsidRPr="009A5F7D">
        <w:rPr>
          <w:noProof/>
        </w:rPr>
        <w:t>life of the battery</w:t>
      </w:r>
    </w:p>
    <w:p w14:paraId="11FF0D1C" w14:textId="3F67524A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lastRenderedPageBreak/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57FA9845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n instance of the Battery class.</w:t>
      </w:r>
    </w:p>
    <w:p w14:paraId="1C38885B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40472D1F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</w:t>
      </w:r>
      <w:r w:rsidR="00CB0997">
        <w:rPr>
          <w:noProof/>
        </w:rPr>
        <w:t>-</w:t>
      </w:r>
      <w:r w:rsidRPr="009A5F7D">
        <w:rPr>
          <w:noProof/>
        </w:rPr>
        <w:t>in argument is an instance of the Keyboard class.</w:t>
      </w:r>
    </w:p>
    <w:p w14:paraId="3907E207" w14:textId="30F4B343" w:rsidR="009A5F7D" w:rsidRPr="009A5F7D" w:rsidRDefault="009A5F7D" w:rsidP="009A5F7D">
      <w:pPr>
        <w:pStyle w:val="ListParagraph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9A5F7D" w:rsidRPr="009A5F7D" w14:paraId="1670BBB6" w14:textId="77777777" w:rsidTr="009B2064">
        <w:tc>
          <w:tcPr>
            <w:tcW w:w="10412" w:type="dxa"/>
            <w:shd w:val="clear" w:color="auto" w:fill="D9D9D9" w:themeFill="background1" w:themeFillShade="D9"/>
          </w:tcPr>
          <w:p w14:paraId="56EB282A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computer.js</w:t>
            </w:r>
          </w:p>
        </w:tc>
      </w:tr>
      <w:tr w:rsidR="009A5F7D" w:rsidRPr="009A5F7D" w14:paraId="4661932F" w14:textId="77777777" w:rsidTr="009B2064">
        <w:tc>
          <w:tcPr>
            <w:tcW w:w="10412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lastRenderedPageBreak/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0166609C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77777777" w:rsidR="009B0D66" w:rsidRPr="0041324D" w:rsidRDefault="009B0D66" w:rsidP="009B0D66">
            <w:pPr>
              <w:pStyle w:val="Code"/>
            </w:pP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lastRenderedPageBreak/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Bonus:</w:t>
      </w:r>
    </w:p>
    <w:p w14:paraId="08AD87E9" w14:textId="21E25DCA" w:rsidR="009A5F7D" w:rsidRPr="009A5F7D" w:rsidRDefault="00CB0997" w:rsidP="009A5F7D">
      <w:pPr>
        <w:rPr>
          <w:lang w:val="bg-BG"/>
        </w:rPr>
      </w:pPr>
      <w:r>
        <w:t>T</w:t>
      </w:r>
      <w:r w:rsidR="00A03DEC">
        <w:t xml:space="preserve">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B2ED25" w14:textId="77777777" w:rsidR="00AB3B37" w:rsidRDefault="00AB3B37" w:rsidP="008068A2">
      <w:pPr>
        <w:spacing w:after="0" w:line="240" w:lineRule="auto"/>
      </w:pPr>
      <w:r>
        <w:separator/>
      </w:r>
    </w:p>
  </w:endnote>
  <w:endnote w:type="continuationSeparator" w:id="0">
    <w:p w14:paraId="4FE0B3DC" w14:textId="77777777" w:rsidR="00AB3B37" w:rsidRDefault="00AB3B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D4CFA" w14:textId="77777777" w:rsidR="004E4C1E" w:rsidRDefault="00AB3B37" w:rsidP="004E4C1E">
    <w:pPr>
      <w:pStyle w:val="Footer"/>
    </w:pPr>
    <w:r>
      <w:rPr>
        <w:noProof/>
      </w:rPr>
      <w:pict w14:anchorId="725CDA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9A90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F35DDFF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F428F5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2781184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B3E413" wp14:editId="0B41713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A1FDCF" wp14:editId="2992E76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C5631F" wp14:editId="46784EE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7838C2" wp14:editId="6F26247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520010" wp14:editId="55D9320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092E1" wp14:editId="7BEF89E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89ECF6" wp14:editId="59545A07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0EB562" wp14:editId="1351273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5A9F82" wp14:editId="4EA603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93D8C4B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93BE410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91047E1" w14:textId="3410B1A0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E3C6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E3C6D" w:rsidRPr="00596AA5">
                  <w:rPr>
                    <w:sz w:val="18"/>
                    <w:szCs w:val="18"/>
                  </w:rPr>
                  <w:fldChar w:fldCharType="separate"/>
                </w:r>
                <w:r w:rsidR="004A17DC">
                  <w:rPr>
                    <w:noProof/>
                    <w:sz w:val="18"/>
                    <w:szCs w:val="18"/>
                  </w:rPr>
                  <w:t>7</w:t>
                </w:r>
                <w:r w:rsidR="002E3C6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begin"/>
                </w:r>
                <w:r w:rsidR="0084327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84327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4A17DC">
                  <w:rPr>
                    <w:noProof/>
                    <w:sz w:val="18"/>
                    <w:szCs w:val="18"/>
                  </w:rPr>
                  <w:t>11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883E03" w14:textId="77777777" w:rsidR="00AB3B37" w:rsidRDefault="00AB3B37" w:rsidP="008068A2">
      <w:pPr>
        <w:spacing w:after="0" w:line="240" w:lineRule="auto"/>
      </w:pPr>
      <w:r>
        <w:separator/>
      </w:r>
    </w:p>
  </w:footnote>
  <w:footnote w:type="continuationSeparator" w:id="0">
    <w:p w14:paraId="56DD45AC" w14:textId="77777777" w:rsidR="00AB3B37" w:rsidRDefault="00AB3B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ED8D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46"/>
  </w:num>
  <w:num w:numId="41">
    <w:abstractNumId w:val="45"/>
  </w:num>
  <w:num w:numId="42">
    <w:abstractNumId w:val="15"/>
  </w:num>
  <w:num w:numId="43">
    <w:abstractNumId w:val="19"/>
  </w:num>
  <w:num w:numId="44">
    <w:abstractNumId w:val="23"/>
  </w:num>
  <w:num w:numId="45">
    <w:abstractNumId w:val="25"/>
  </w:num>
  <w:num w:numId="46">
    <w:abstractNumId w:val="18"/>
  </w:num>
  <w:num w:numId="47">
    <w:abstractNumId w:val="4"/>
  </w:num>
  <w:num w:numId="48">
    <w:abstractNumId w:val="4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xMbM0NTczNjY3NjFQ0lEKTi0uzszPAykwqgUAE8jd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17DC"/>
    <w:rsid w:val="004A3A5D"/>
    <w:rsid w:val="004A7E77"/>
    <w:rsid w:val="004B0253"/>
    <w:rsid w:val="004B0C2D"/>
    <w:rsid w:val="004B5ED7"/>
    <w:rsid w:val="004C0A80"/>
    <w:rsid w:val="004C4D7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E2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D430B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B07D7"/>
    <w:rsid w:val="008B1F36"/>
    <w:rsid w:val="008B557F"/>
    <w:rsid w:val="008C02F3"/>
    <w:rsid w:val="008C2344"/>
    <w:rsid w:val="008C2B8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C0C39"/>
    <w:rsid w:val="009D1805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B3B37"/>
    <w:rsid w:val="00AC36D6"/>
    <w:rsid w:val="00AC60FE"/>
    <w:rsid w:val="00AC77AD"/>
    <w:rsid w:val="00AD3214"/>
    <w:rsid w:val="00AE05D3"/>
    <w:rsid w:val="00AE355A"/>
    <w:rsid w:val="00AE5DA5"/>
    <w:rsid w:val="00AF0821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0997"/>
    <w:rsid w:val="00CB626D"/>
    <w:rsid w:val="00CD1C9F"/>
    <w:rsid w:val="00CD23E3"/>
    <w:rsid w:val="00CD5181"/>
    <w:rsid w:val="00CD538E"/>
    <w:rsid w:val="00CD7485"/>
    <w:rsid w:val="00CE2360"/>
    <w:rsid w:val="00CE236C"/>
    <w:rsid w:val="00CF0047"/>
    <w:rsid w:val="00CF303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07D1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1BF2"/>
  </w:style>
  <w:style w:type="character" w:customStyle="1" w:styleId="eop">
    <w:name w:val="eop"/>
    <w:basedOn w:val="DefaultParagraphFont"/>
    <w:rsid w:val="00971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771/Prototypes-and-Inheritance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1A1DAF-BC35-4F20-BEC3-FF3BAA76C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1</Pages>
  <Words>2287</Words>
  <Characters>13038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Prototypes-and-Inheritance-Lab</vt:lpstr>
      <vt:lpstr>Exercises and Homework for the JavaScript Advanced Course at SoftUni</vt:lpstr>
    </vt:vector>
  </TitlesOfParts>
  <Company>SoftUni – https://softuni.org</Company>
  <LinksUpToDate>false</LinksUpToDate>
  <CharactersWithSpaces>15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62</cp:revision>
  <cp:lastPrinted>2015-10-26T22:35:00Z</cp:lastPrinted>
  <dcterms:created xsi:type="dcterms:W3CDTF">2019-11-12T12:29:00Z</dcterms:created>
  <dcterms:modified xsi:type="dcterms:W3CDTF">2023-02-20T09:22:00Z</dcterms:modified>
  <cp:category>programming; education; software engineering; software development</cp:category>
</cp:coreProperties>
</file>